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r w:rsidRPr="00F516B9">
        <w:rPr>
          <w:sz w:val="22"/>
          <w:szCs w:val="22"/>
        </w:rPr>
        <w:t>B.Tech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423E46F0" w:rsidR="00CF0337" w:rsidRPr="009028C4" w:rsidRDefault="00A849D0" w:rsidP="003013B0">
      <w:pPr>
        <w:rPr>
          <w:sz w:val="22"/>
          <w:szCs w:val="22"/>
        </w:rPr>
      </w:pPr>
      <w:r>
        <w:rPr>
          <w:sz w:val="22"/>
          <w:szCs w:val="22"/>
        </w:rPr>
        <w:t>Computer Architecture</w:t>
      </w:r>
      <w:r w:rsidR="004772D1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1C71C2">
        <w:rPr>
          <w:sz w:val="22"/>
          <w:szCs w:val="22"/>
        </w:rPr>
        <w:t>Non-volatile Memory</w:t>
      </w:r>
      <w:r w:rsidR="000778A3">
        <w:rPr>
          <w:sz w:val="22"/>
          <w:szCs w:val="22"/>
        </w:rPr>
        <w:t xml:space="preserve">, </w:t>
      </w:r>
      <w:r>
        <w:rPr>
          <w:sz w:val="22"/>
          <w:szCs w:val="22"/>
        </w:rPr>
        <w:t>Deep Learning Architecture</w:t>
      </w:r>
      <w:r w:rsidR="00BB174E">
        <w:rPr>
          <w:sz w:val="22"/>
          <w:szCs w:val="22"/>
        </w:rPr>
        <w:t xml:space="preserve"> </w:t>
      </w:r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3B1A5F64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1AB238DB" w:rsidR="00345D27" w:rsidRDefault="00345D27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345D27">
        <w:rPr>
          <w:sz w:val="22"/>
          <w:szCs w:val="22"/>
        </w:rPr>
        <w:t xml:space="preserve">Working </w:t>
      </w:r>
      <w:r w:rsidR="007D3A38">
        <w:rPr>
          <w:sz w:val="22"/>
          <w:szCs w:val="22"/>
        </w:rPr>
        <w:t xml:space="preserve">on </w:t>
      </w:r>
      <w:r w:rsidRPr="00345D27">
        <w:rPr>
          <w:sz w:val="22"/>
          <w:szCs w:val="22"/>
        </w:rPr>
        <w:t>efficient compute and memory architecture for emerging applications like Deep Learning.</w:t>
      </w:r>
      <w:r w:rsidR="00CB5B00">
        <w:rPr>
          <w:sz w:val="22"/>
          <w:szCs w:val="22"/>
        </w:rPr>
        <w:t xml:space="preserve"> </w:t>
      </w:r>
      <w:r w:rsidR="00CB5B00">
        <w:rPr>
          <w:color w:val="000000"/>
          <w:sz w:val="22"/>
          <w:szCs w:val="22"/>
        </w:rPr>
        <w:t>Received a Divisional Recognition Award (DRA) in 2018 for this work.</w:t>
      </w:r>
    </w:p>
    <w:p w14:paraId="423BDADD" w14:textId="77B89BB0" w:rsidR="004E0C1A" w:rsidRDefault="004E0C1A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sz w:val="22"/>
          <w:szCs w:val="22"/>
        </w:rPr>
        <w:t xml:space="preserve">Developed </w:t>
      </w:r>
      <w:r w:rsidR="00A23BAA">
        <w:rPr>
          <w:sz w:val="22"/>
          <w:szCs w:val="22"/>
        </w:rPr>
        <w:t xml:space="preserve">optimized GPU kernels for </w:t>
      </w:r>
      <w:r w:rsidR="00D06290">
        <w:rPr>
          <w:sz w:val="22"/>
          <w:szCs w:val="22"/>
        </w:rPr>
        <w:t xml:space="preserve">ML/DL workloads like </w:t>
      </w:r>
      <w:r w:rsidR="00A23BAA">
        <w:rPr>
          <w:sz w:val="22"/>
          <w:szCs w:val="22"/>
        </w:rPr>
        <w:t xml:space="preserve">Deep Learning Recommendation Model (DLRM), </w:t>
      </w:r>
      <w:r w:rsidR="00D06290">
        <w:rPr>
          <w:sz w:val="22"/>
          <w:szCs w:val="22"/>
        </w:rPr>
        <w:t xml:space="preserve">Graph Neural Networks, </w:t>
      </w:r>
      <w:r w:rsidR="008C683B">
        <w:rPr>
          <w:sz w:val="22"/>
          <w:szCs w:val="22"/>
        </w:rPr>
        <w:t>MLP layers used in other Vison and NLP applications.</w:t>
      </w:r>
      <w:r w:rsidR="008C683B">
        <w:rPr>
          <w:color w:val="000000"/>
          <w:sz w:val="22"/>
          <w:szCs w:val="22"/>
        </w:rPr>
        <w:t xml:space="preserve"> Projected performance</w:t>
      </w:r>
      <w:r w:rsidR="00AC5A3D">
        <w:rPr>
          <w:color w:val="000000"/>
          <w:sz w:val="22"/>
          <w:szCs w:val="22"/>
        </w:rPr>
        <w:t xml:space="preserve"> </w:t>
      </w:r>
      <w:r w:rsidR="00F122B3">
        <w:rPr>
          <w:color w:val="000000"/>
          <w:sz w:val="22"/>
          <w:szCs w:val="22"/>
        </w:rPr>
        <w:t>based on detailed as well as high level simulators for</w:t>
      </w:r>
      <w:r w:rsidR="00AC5A3D">
        <w:rPr>
          <w:color w:val="000000"/>
          <w:sz w:val="22"/>
          <w:szCs w:val="22"/>
        </w:rPr>
        <w:t xml:space="preserve"> future products and recommended core/cache/</w:t>
      </w:r>
      <w:r w:rsidR="00F122B3">
        <w:rPr>
          <w:color w:val="000000"/>
          <w:sz w:val="22"/>
          <w:szCs w:val="22"/>
        </w:rPr>
        <w:t>memory features.</w:t>
      </w:r>
    </w:p>
    <w:p w14:paraId="0F1D1185" w14:textId="7FAF96D5" w:rsidR="00F122B3" w:rsidRDefault="001715C0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ptimized DLRM embedding kernels on current Xeon machines and proposed new features</w:t>
      </w:r>
      <w:r w:rsidR="000052CB">
        <w:rPr>
          <w:color w:val="000000"/>
          <w:sz w:val="22"/>
          <w:szCs w:val="22"/>
        </w:rPr>
        <w:t xml:space="preserve"> for the future products</w:t>
      </w:r>
    </w:p>
    <w:p w14:paraId="0E3A653D" w14:textId="0E37F256" w:rsidR="00077436" w:rsidRPr="00CB5B00" w:rsidRDefault="00077436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 was rewarded and recognized interna</w:t>
      </w:r>
      <w:r w:rsidR="00810F02">
        <w:rPr>
          <w:color w:val="000000"/>
          <w:sz w:val="22"/>
          <w:szCs w:val="22"/>
        </w:rPr>
        <w:t xml:space="preserve">lly </w:t>
      </w:r>
      <w:r>
        <w:rPr>
          <w:color w:val="000000"/>
          <w:sz w:val="22"/>
          <w:szCs w:val="22"/>
        </w:rPr>
        <w:t xml:space="preserve">multiple times for the above work 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3CC31822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 xml:space="preserve">NVM based LLC: Proposed novel techniques to mitigate </w:t>
      </w:r>
      <w:r w:rsidR="00C373C3">
        <w:rPr>
          <w:sz w:val="22"/>
          <w:szCs w:val="22"/>
        </w:rPr>
        <w:t xml:space="preserve">long NVM write latency (published </w:t>
      </w:r>
      <w:r w:rsidRPr="00345D27">
        <w:rPr>
          <w:sz w:val="22"/>
          <w:szCs w:val="22"/>
        </w:rPr>
        <w:t>in ISCA-2018)</w:t>
      </w:r>
    </w:p>
    <w:p w14:paraId="22A8AA23" w14:textId="75581608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</w:t>
      </w:r>
      <w:r w:rsidR="00C373C3">
        <w:rPr>
          <w:sz w:val="22"/>
          <w:szCs w:val="22"/>
        </w:rPr>
        <w:t>ficient memory bandwidth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hyperlink r:id="rId9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647D0D0E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D7317F">
        <w:rPr>
          <w:rStyle w:val="apple-converted-space"/>
          <w:color w:val="000000"/>
          <w:sz w:val="22"/>
          <w:szCs w:val="22"/>
        </w:rPr>
        <w:t xml:space="preserve"> in ISCA-20</w:t>
      </w:r>
      <w:r w:rsidR="00910EF6" w:rsidRPr="008A4F1D">
        <w:rPr>
          <w:rStyle w:val="apple-converted-space"/>
          <w:color w:val="000000"/>
          <w:sz w:val="22"/>
          <w:szCs w:val="22"/>
        </w:rPr>
        <w:t>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hyperlink r:id="rId10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496023B6" w14:textId="77777777" w:rsidR="00EA5F6D" w:rsidRDefault="00EA5F6D" w:rsidP="003013B0">
      <w:pPr>
        <w:rPr>
          <w:rStyle w:val="apple-converted-space"/>
          <w:b/>
          <w:color w:val="000000"/>
          <w:sz w:val="22"/>
          <w:szCs w:val="22"/>
        </w:rPr>
      </w:pP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761017C9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D7317F">
        <w:rPr>
          <w:sz w:val="22"/>
          <w:szCs w:val="22"/>
        </w:rPr>
        <w:t>ISLPED-20</w:t>
      </w:r>
      <w:r w:rsidR="00F339C1" w:rsidRPr="00FF5187">
        <w:rPr>
          <w:sz w:val="22"/>
          <w:szCs w:val="22"/>
        </w:rPr>
        <w:t xml:space="preserve">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hyperlink r:id="rId11" w:history="1">
        <w:r w:rsidR="00E34379">
          <w:rPr>
            <w:rStyle w:val="Hyperlink"/>
            <w:sz w:val="22"/>
            <w:szCs w:val="22"/>
          </w:rPr>
          <w:t>Weblink</w:t>
        </w:r>
      </w:hyperlink>
      <w:r w:rsidR="00F339C1">
        <w:t>)</w:t>
      </w:r>
      <w:r w:rsidR="00E34379">
        <w:rPr>
          <w:sz w:val="22"/>
          <w:szCs w:val="22"/>
        </w:rPr>
        <w:t>.</w:t>
      </w:r>
    </w:p>
    <w:p w14:paraId="12510602" w14:textId="77777777" w:rsidR="00EA5F6D" w:rsidRDefault="00EA5F6D" w:rsidP="003013B0">
      <w:pPr>
        <w:rPr>
          <w:b/>
          <w:sz w:val="22"/>
          <w:szCs w:val="22"/>
        </w:rPr>
      </w:pP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hyperlink r:id="rId12" w:history="1">
        <w:r w:rsidR="00BB0A11">
          <w:rPr>
            <w:rStyle w:val="Hyperlink"/>
          </w:rPr>
          <w:t>Weblink</w:t>
        </w:r>
      </w:hyperlink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hyperlink r:id="rId13" w:history="1">
        <w:r w:rsidR="00E34379">
          <w:rPr>
            <w:rStyle w:val="Hyperlink"/>
          </w:rPr>
          <w:t>Weblink</w:t>
        </w:r>
      </w:hyperlink>
      <w:r w:rsidR="006D70CA">
        <w:t>)</w:t>
      </w:r>
      <w:r w:rsidR="00E34379">
        <w:t>.</w:t>
      </w:r>
    </w:p>
    <w:p w14:paraId="146D1AEF" w14:textId="77777777" w:rsidR="00EA5F6D" w:rsidRDefault="00EA5F6D" w:rsidP="003013B0">
      <w:pPr>
        <w:rPr>
          <w:b/>
          <w:color w:val="000000"/>
          <w:sz w:val="22"/>
          <w:szCs w:val="22"/>
        </w:rPr>
      </w:pP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lastRenderedPageBreak/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4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5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hyperlink r:id="rId16" w:history="1">
        <w:r w:rsidR="00CF2125">
          <w:rPr>
            <w:rStyle w:val="Hyperlink"/>
            <w:sz w:val="22"/>
            <w:szCs w:val="22"/>
          </w:rPr>
          <w:t>Weblink</w:t>
        </w:r>
      </w:hyperlink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13D54227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5695C783" w:rsid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</w:t>
      </w:r>
      <w:r w:rsidR="004772D1">
        <w:rPr>
          <w:color w:val="000000"/>
          <w:sz w:val="22"/>
          <w:szCs w:val="22"/>
        </w:rPr>
        <w:t>rchitectures for newer applications like Deep Learning</w:t>
      </w:r>
      <w:r>
        <w:rPr>
          <w:color w:val="000000"/>
          <w:sz w:val="22"/>
          <w:szCs w:val="22"/>
        </w:rPr>
        <w:t xml:space="preserve">. </w:t>
      </w:r>
    </w:p>
    <w:p w14:paraId="77578903" w14:textId="53375DEB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 design and architectural techniques for STTRAM based LLC</w:t>
      </w:r>
    </w:p>
    <w:p w14:paraId="2DB9EC76" w14:textId="7517D653" w:rsidR="000B419A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a</w:t>
      </w:r>
      <w:r w:rsidR="000B419A">
        <w:rPr>
          <w:color w:val="000000"/>
          <w:sz w:val="22"/>
          <w:szCs w:val="22"/>
        </w:rPr>
        <w:t>daptively changing OoO core width/ports based on simple heuristics</w:t>
      </w:r>
    </w:p>
    <w:p w14:paraId="0E1ADF29" w14:textId="7BF0AB53" w:rsidR="000B419A" w:rsidRP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ed m</w:t>
      </w:r>
      <w:r w:rsidR="000B419A">
        <w:rPr>
          <w:color w:val="000000"/>
          <w:sz w:val="22"/>
          <w:szCs w:val="22"/>
        </w:rPr>
        <w:t xml:space="preserve">emory aware reordering </w:t>
      </w:r>
      <w:r>
        <w:rPr>
          <w:color w:val="000000"/>
          <w:sz w:val="22"/>
          <w:szCs w:val="22"/>
        </w:rPr>
        <w:t>technique for achieving</w:t>
      </w:r>
      <w:r w:rsidR="000B419A">
        <w:rPr>
          <w:color w:val="000000"/>
          <w:sz w:val="22"/>
          <w:szCs w:val="22"/>
        </w:rPr>
        <w:t xml:space="preserve"> high bandwidth efficiency</w:t>
      </w:r>
      <w:r>
        <w:rPr>
          <w:color w:val="000000"/>
          <w:sz w:val="22"/>
          <w:szCs w:val="22"/>
        </w:rPr>
        <w:t xml:space="preserve"> in GPUs</w:t>
      </w:r>
      <w:r w:rsidR="000B419A">
        <w:rPr>
          <w:color w:val="000000"/>
          <w:sz w:val="22"/>
          <w:szCs w:val="22"/>
        </w:rPr>
        <w:t xml:space="preserve"> 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1D19FEF7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posed novel DRAM </w:t>
      </w:r>
      <w:r w:rsidR="007531A3" w:rsidRPr="007531A3">
        <w:rPr>
          <w:color w:val="000000"/>
          <w:sz w:val="22"/>
          <w:szCs w:val="22"/>
        </w:rPr>
        <w:t xml:space="preserve">refresh </w:t>
      </w:r>
      <w:r>
        <w:rPr>
          <w:color w:val="000000"/>
          <w:sz w:val="22"/>
          <w:szCs w:val="22"/>
        </w:rPr>
        <w:t xml:space="preserve">and energy efficient </w:t>
      </w:r>
      <w:r w:rsidR="007531A3" w:rsidRPr="007531A3">
        <w:rPr>
          <w:color w:val="000000"/>
          <w:sz w:val="22"/>
          <w:szCs w:val="22"/>
        </w:rPr>
        <w:t>mechanisms</w:t>
      </w:r>
    </w:p>
    <w:p w14:paraId="3DCCF152" w14:textId="690F1A79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</w:t>
      </w:r>
      <w:r w:rsidR="007531A3" w:rsidRPr="007531A3">
        <w:rPr>
          <w:color w:val="000000"/>
          <w:sz w:val="22"/>
          <w:szCs w:val="22"/>
        </w:rPr>
        <w:t xml:space="preserve"> applications of persistent memory</w:t>
      </w:r>
    </w:p>
    <w:p w14:paraId="7A52BE43" w14:textId="46C50F1A" w:rsidR="007531A3" w:rsidRP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mplemented r</w:t>
      </w:r>
      <w:r w:rsidR="00206C19">
        <w:rPr>
          <w:color w:val="000000"/>
          <w:sz w:val="22"/>
          <w:szCs w:val="22"/>
        </w:rPr>
        <w:t>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r w:rsidR="00380E13" w:rsidRPr="00C92D60">
        <w:rPr>
          <w:i/>
          <w:color w:val="000000"/>
          <w:sz w:val="22"/>
          <w:szCs w:val="22"/>
        </w:rPr>
        <w:t>SystemVerilog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r w:rsidR="00380E13" w:rsidRPr="00EB2BDD">
        <w:rPr>
          <w:color w:val="000000"/>
          <w:sz w:val="22"/>
          <w:szCs w:val="22"/>
        </w:rPr>
        <w:t xml:space="preserve">SystemC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2046E63B" w14:textId="64E01B23" w:rsidR="00EA5F6D" w:rsidRDefault="007C621A" w:rsidP="004C4D40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 xml:space="preserve">yungpook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47DFC2A" w14:textId="77777777" w:rsidR="004C4D40" w:rsidRPr="004C4D40" w:rsidRDefault="004C4D40" w:rsidP="004C4D40">
      <w:pPr>
        <w:spacing w:before="120"/>
        <w:rPr>
          <w:i/>
          <w:color w:val="000000"/>
          <w:sz w:val="22"/>
          <w:szCs w:val="22"/>
        </w:rPr>
      </w:pP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lastRenderedPageBreak/>
        <w:t xml:space="preserve">Kaushik Vaidyanathan, Daniel H Morris, Uygar E Avci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7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8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9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>Jim Stevens, Paul Tschirhart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Peter Enns, James Greensky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20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10A5B178" w14:textId="4983646E" w:rsidR="00E178C5" w:rsidRDefault="00E178C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>
        <w:rPr>
          <w:color w:val="000000"/>
          <w:sz w:val="22"/>
          <w:szCs w:val="22"/>
        </w:rPr>
        <w:t xml:space="preserve"> Huichu Liu</w:t>
      </w:r>
      <w:r w:rsidRPr="00732B45">
        <w:rPr>
          <w:color w:val="000000"/>
          <w:sz w:val="22"/>
          <w:szCs w:val="22"/>
        </w:rPr>
        <w:t>, Jayesh Gaur</w:t>
      </w:r>
      <w:r>
        <w:rPr>
          <w:color w:val="000000"/>
          <w:sz w:val="22"/>
          <w:szCs w:val="22"/>
        </w:rPr>
        <w:t xml:space="preserve"> et al.,</w:t>
      </w:r>
      <w:r w:rsidRPr="00E178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r w:rsidRPr="00E178C5">
        <w:rPr>
          <w:color w:val="000000"/>
          <w:sz w:val="22"/>
          <w:szCs w:val="22"/>
        </w:rPr>
        <w:t>Write congestion aware bypass for non-volatile memory, last level cache</w:t>
      </w:r>
      <w:r>
        <w:rPr>
          <w:color w:val="000000"/>
          <w:sz w:val="22"/>
          <w:szCs w:val="22"/>
        </w:rPr>
        <w:t>”</w:t>
      </w:r>
      <w:r w:rsidR="001B4C90">
        <w:rPr>
          <w:color w:val="000000"/>
          <w:sz w:val="22"/>
          <w:szCs w:val="22"/>
        </w:rPr>
        <w:t>, US patent granted, 2018</w:t>
      </w:r>
    </w:p>
    <w:p w14:paraId="55B4C4D6" w14:textId="180316A6" w:rsidR="00B3171F" w:rsidRPr="002B53EE" w:rsidRDefault="00E178C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unal Korgaonkar, </w:t>
      </w:r>
      <w:r w:rsidRPr="00E178C5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>, Huichu Liu et al., “</w:t>
      </w:r>
      <w:r w:rsidRPr="00E178C5">
        <w:rPr>
          <w:color w:val="000000"/>
          <w:sz w:val="22"/>
          <w:szCs w:val="22"/>
        </w:rPr>
        <w:t>Method and apparatus for reducing write congestion in non-volatile memory based last level caches</w:t>
      </w:r>
      <w:r>
        <w:rPr>
          <w:color w:val="000000"/>
          <w:sz w:val="22"/>
          <w:szCs w:val="22"/>
        </w:rPr>
        <w:t xml:space="preserve">”, </w:t>
      </w:r>
      <w:r w:rsidR="001B4C90">
        <w:rPr>
          <w:color w:val="000000"/>
          <w:sz w:val="22"/>
          <w:szCs w:val="22"/>
        </w:rPr>
        <w:t>US patent granted, 2018</w:t>
      </w: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21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r w:rsidR="00A851C3">
        <w:rPr>
          <w:color w:val="000000"/>
          <w:sz w:val="22"/>
          <w:szCs w:val="22"/>
        </w:rPr>
        <w:t>Ph.D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>, M.-T. Chang, P. Rosenfeld, J. Stevens, P. Tschirhart, Z. Chishti, S.-L. Lu, J. Ang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22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>, Jim Stevens, Paul Tschirhart, Peter Enns, Daniel Gerzhoy, Zeshan Chishti, James Greensky, Shih-Lien Lu, and Bruce Jacob,</w:t>
      </w:r>
      <w:r>
        <w:rPr>
          <w:color w:val="000000"/>
          <w:sz w:val="22"/>
          <w:szCs w:val="22"/>
        </w:rPr>
        <w:t xml:space="preserve"> </w:t>
      </w:r>
      <w:hyperlink r:id="rId23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>y 1983     Contact Address: SRR2, Intel Campus, Bellandur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24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25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9953B" w14:textId="77777777" w:rsidR="00E962FB" w:rsidRDefault="00E962FB">
      <w:r>
        <w:separator/>
      </w:r>
    </w:p>
  </w:endnote>
  <w:endnote w:type="continuationSeparator" w:id="0">
    <w:p w14:paraId="3DCBC06B" w14:textId="77777777" w:rsidR="00E962FB" w:rsidRDefault="00E962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FE39B" w14:textId="77777777" w:rsidR="00E962FB" w:rsidRDefault="00E962FB">
      <w:r>
        <w:separator/>
      </w:r>
    </w:p>
  </w:footnote>
  <w:footnote w:type="continuationSeparator" w:id="0">
    <w:p w14:paraId="021EDC68" w14:textId="77777777" w:rsidR="00E962FB" w:rsidRDefault="00E962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 Mobile: +91 73383307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kwNKgFAPB70ootAAAA"/>
  </w:docVars>
  <w:rsids>
    <w:rsidRoot w:val="00B0026B"/>
    <w:rsid w:val="00003A07"/>
    <w:rsid w:val="00004DA7"/>
    <w:rsid w:val="000052CB"/>
    <w:rsid w:val="00005B3C"/>
    <w:rsid w:val="00007821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436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21F6F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15C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4C90"/>
    <w:rsid w:val="001B7879"/>
    <w:rsid w:val="001C3EF3"/>
    <w:rsid w:val="001C6820"/>
    <w:rsid w:val="001C71C2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B53EE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B6C49"/>
    <w:rsid w:val="004C33FD"/>
    <w:rsid w:val="004C4D40"/>
    <w:rsid w:val="004C515D"/>
    <w:rsid w:val="004C76CE"/>
    <w:rsid w:val="004D140F"/>
    <w:rsid w:val="004D2145"/>
    <w:rsid w:val="004D66D1"/>
    <w:rsid w:val="004D7C11"/>
    <w:rsid w:val="004E0810"/>
    <w:rsid w:val="004E0C1A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0F02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C683B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3BAA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9D0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5A3D"/>
    <w:rsid w:val="00AC682C"/>
    <w:rsid w:val="00AD2412"/>
    <w:rsid w:val="00AD2D3C"/>
    <w:rsid w:val="00AD6F80"/>
    <w:rsid w:val="00AD7BF0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1B13"/>
    <w:rsid w:val="00C32D60"/>
    <w:rsid w:val="00C36F1B"/>
    <w:rsid w:val="00C373C3"/>
    <w:rsid w:val="00C40235"/>
    <w:rsid w:val="00C42808"/>
    <w:rsid w:val="00C45380"/>
    <w:rsid w:val="00C537E3"/>
    <w:rsid w:val="00C544AA"/>
    <w:rsid w:val="00C560D8"/>
    <w:rsid w:val="00C60B47"/>
    <w:rsid w:val="00C71D91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B00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6290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317F"/>
    <w:rsid w:val="00D76278"/>
    <w:rsid w:val="00D773D3"/>
    <w:rsid w:val="00D834B1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8C5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139B"/>
    <w:rsid w:val="00E733FC"/>
    <w:rsid w:val="00E73AC7"/>
    <w:rsid w:val="00E74ACA"/>
    <w:rsid w:val="00E82B0A"/>
    <w:rsid w:val="00E87C3C"/>
    <w:rsid w:val="00E87FF0"/>
    <w:rsid w:val="00E92CB6"/>
    <w:rsid w:val="00E9543D"/>
    <w:rsid w:val="00E962FB"/>
    <w:rsid w:val="00EA2B0D"/>
    <w:rsid w:val="00EA5F6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22B3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34229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61B2"/>
    <w:rsid w:val="00F679F7"/>
    <w:rsid w:val="00F705D1"/>
    <w:rsid w:val="00F7555F"/>
    <w:rsid w:val="00F77C14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UMD-SCA-2010-12-01.pdf" TargetMode="External"/><Relationship Id="rId18" Type="http://schemas.openxmlformats.org/officeDocument/2006/relationships/hyperlink" Target="http://www.ece.umd.edu/~blj/papers/ieeetc64-XX.p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ece.umd.edu/~blj/papers/thesis-PhD-ishwar--refresh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tj2013.pdf" TargetMode="External"/><Relationship Id="rId17" Type="http://schemas.openxmlformats.org/officeDocument/2006/relationships/hyperlink" Target="http://www.ece.umd.edu/~blj/papers/isca2015.pdf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drum.lib.umd.edu/handle/1903/12500" TargetMode="External"/><Relationship Id="rId20" Type="http://schemas.openxmlformats.org/officeDocument/2006/relationships/hyperlink" Target="http://www.ece.umd.edu/~blj/papers/itj201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lped2013.pdf" TargetMode="External"/><Relationship Id="rId24" Type="http://schemas.openxmlformats.org/officeDocument/2006/relationships/hyperlink" Target="mailto:ishwar.bhati02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cal10-1.pdf" TargetMode="External"/><Relationship Id="rId23" Type="http://schemas.openxmlformats.org/officeDocument/2006/relationships/hyperlink" Target="http://drum.lib.umd.edu/handle/1903/12500" TargetMode="External"/><Relationship Id="rId10" Type="http://schemas.openxmlformats.org/officeDocument/2006/relationships/hyperlink" Target="http://www.ece.umd.edu/~blj/papers/isca2015.pdf" TargetMode="External"/><Relationship Id="rId19" Type="http://schemas.openxmlformats.org/officeDocument/2006/relationships/hyperlink" Target="http://www.ece.umd.edu/~blj/papers/islped201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ece.umd.edu/~blj/papers/ieeetc64-XX.pdf" TargetMode="External"/><Relationship Id="rId14" Type="http://schemas.openxmlformats.org/officeDocument/2006/relationships/hyperlink" Target="http://marss86.org/~marss86/index.php/Home" TargetMode="External"/><Relationship Id="rId22" Type="http://schemas.openxmlformats.org/officeDocument/2006/relationships/hyperlink" Target="http://www.ece.umd.edu/~blj/papers/UMD-SCA-2010-12-01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387EB9-4943-4CC5-AAFA-4021477883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3</Pages>
  <Words>1551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0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48</cp:revision>
  <cp:lastPrinted>2019-01-02T14:22:00Z</cp:lastPrinted>
  <dcterms:created xsi:type="dcterms:W3CDTF">2018-07-22T22:53:00Z</dcterms:created>
  <dcterms:modified xsi:type="dcterms:W3CDTF">2021-08-2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9-01-02 14:23:06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